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B108C" w14:textId="77777777" w:rsidR="00F95C64" w:rsidRPr="00A7345B" w:rsidRDefault="00F95C64" w:rsidP="00A7345B">
      <w:pPr>
        <w:pStyle w:val="Heading1"/>
      </w:pPr>
      <w:bookmarkStart w:id="0" w:name="_Toc98562673"/>
      <w:r w:rsidRPr="00A7345B">
        <w:t xml:space="preserve">Informed consent </w:t>
      </w:r>
    </w:p>
    <w:p w14:paraId="6AA68A19" w14:textId="77777777" w:rsidR="00F95C64" w:rsidRDefault="00F95C64" w:rsidP="00A7345B">
      <w:pPr>
        <w:pStyle w:val="Heading2"/>
        <w:jc w:val="center"/>
      </w:pPr>
      <w:r w:rsidRPr="003B1E94">
        <w:t xml:space="preserve">Department of </w:t>
      </w:r>
      <w:bookmarkStart w:id="1" w:name="Text18"/>
      <w:r w:rsidR="00C0672F">
        <w:fldChar w:fldCharType="begin">
          <w:ffData>
            <w:name w:val="Text18"/>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1"/>
    </w:p>
    <w:p w14:paraId="120CC69D" w14:textId="77777777" w:rsidR="00F95C64" w:rsidRPr="008E3C9C" w:rsidRDefault="006D61F7"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46455500" wp14:editId="6CDAAD46">
                <wp:extent cx="6056948" cy="0"/>
                <wp:effectExtent l="0" t="0" r="0" b="0"/>
                <wp:docPr id="3" name="Straight Connector 3" descr="LIne"/>
                <wp:cNvGraphicFramePr/>
                <a:graphic xmlns:a="http://schemas.openxmlformats.org/drawingml/2006/main">
                  <a:graphicData uri="http://schemas.microsoft.com/office/word/2010/wordprocessingShape">
                    <wps:wsp>
                      <wps:cNvCnPr/>
                      <wps:spPr>
                        <a:xfrm>
                          <a:off x="0" y="0"/>
                          <a:ext cx="605694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161966F" id="Straight Connector 3" o:spid="_x0000_s1026" alt="LIne" style="visibility:visible;mso-wrap-style:square;mso-left-percent:-10001;mso-top-percent:-10001;mso-position-horizontal:absolute;mso-position-horizontal-relative:char;mso-position-vertical:absolute;mso-position-vertical-relative:line;mso-left-percent:-10001;mso-top-percent:-10001" from="0,0" to="47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" stroked="f">
                <v:stroke joinstyle="miter"/>
                <w10:anchorlock/>
              </v:line>
            </w:pict>
          </mc:Fallback>
        </mc:AlternateContent>
      </w:r>
    </w:p>
    <w:p w14:paraId="0F2C2D3C" w14:textId="77777777" w:rsidR="00F95C64" w:rsidRPr="00A7345B" w:rsidRDefault="00F95C64" w:rsidP="00A7345B">
      <w:pPr>
        <w:pStyle w:val="Heading3"/>
      </w:pPr>
      <w:r w:rsidRPr="00A7345B">
        <w:t xml:space="preserve">Title of Study: </w:t>
      </w:r>
      <w:bookmarkStart w:id="2" w:name="Text19"/>
      <w:r w:rsidR="00C0672F" w:rsidRPr="00A7345B">
        <w:fldChar w:fldCharType="begin">
          <w:ffData>
            <w:name w:val="Text19"/>
            <w:enabled/>
            <w:calcOnExit w:val="0"/>
            <w:textInput/>
          </w:ffData>
        </w:fldChar>
      </w:r>
      <w:r w:rsidR="00C0672F" w:rsidRPr="00A7345B">
        <w:instrText xml:space="preserve"> FORMTEXT </w:instrText>
      </w:r>
      <w:r w:rsidR="00C0672F" w:rsidRPr="00A7345B">
        <w:fldChar w:fldCharType="separate"/>
      </w:r>
      <w:r w:rsidR="00C0672F" w:rsidRPr="00A7345B">
        <w:t> </w:t>
      </w:r>
      <w:r w:rsidR="00C0672F" w:rsidRPr="00A7345B">
        <w:t> </w:t>
      </w:r>
      <w:r w:rsidR="00C0672F" w:rsidRPr="00A7345B">
        <w:t> </w:t>
      </w:r>
      <w:r w:rsidR="00C0672F" w:rsidRPr="00A7345B">
        <w:t> </w:t>
      </w:r>
      <w:r w:rsidR="00C0672F" w:rsidRPr="00A7345B">
        <w:t> </w:t>
      </w:r>
      <w:r w:rsidR="00C0672F" w:rsidRPr="00A7345B">
        <w:fldChar w:fldCharType="end"/>
      </w:r>
      <w:bookmarkEnd w:id="2"/>
    </w:p>
    <w:p w14:paraId="2CD0131E" w14:textId="77777777" w:rsidR="00F95C64" w:rsidRDefault="00F95C64" w:rsidP="00A7345B">
      <w:pPr>
        <w:pStyle w:val="Heading3"/>
      </w:pPr>
      <w:r w:rsidRPr="008E3C9C">
        <w:t>Investigator(s</w:t>
      </w:r>
      <w:r>
        <w:t xml:space="preserve">): </w:t>
      </w:r>
      <w:bookmarkStart w:id="3" w:name="Text20"/>
      <w:r w:rsidR="00C0672F">
        <w:fldChar w:fldCharType="begin">
          <w:ffData>
            <w:name w:val="Text20"/>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3"/>
    </w:p>
    <w:p w14:paraId="457A21D7" w14:textId="77777777" w:rsidR="00DC0FC0" w:rsidRDefault="00DC0FC0" w:rsidP="00DC0FC0">
      <w:r>
        <w:t>For q</w:t>
      </w:r>
      <w:r w:rsidRPr="003C259F">
        <w:t xml:space="preserve">uestions or concerns about the study, you may contact </w:t>
      </w:r>
      <w:r w:rsidRPr="003C259F">
        <w:fldChar w:fldCharType="begin">
          <w:ffData>
            <w:name w:val="Text11"/>
            <w:enabled/>
            <w:calcOnExit w:val="0"/>
            <w:textInput/>
          </w:ffData>
        </w:fldChar>
      </w:r>
      <w:bookmarkStart w:id="4" w:name="Text11"/>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4"/>
      <w:r>
        <w:t xml:space="preserve"> </w:t>
      </w:r>
      <w:r w:rsidRPr="003C259F">
        <w:t xml:space="preserve">at </w:t>
      </w:r>
      <w:r w:rsidRPr="003C259F">
        <w:rPr>
          <w:b/>
          <w:bCs/>
        </w:rPr>
        <w:fldChar w:fldCharType="begin">
          <w:ffData>
            <w:name w:val="Text12"/>
            <w:enabled/>
            <w:calcOnExit w:val="0"/>
            <w:textInput/>
          </w:ffData>
        </w:fldChar>
      </w:r>
      <w:bookmarkStart w:id="5" w:name="Text12"/>
      <w:r w:rsidRPr="003C259F">
        <w:rPr>
          <w:b/>
          <w:bCs/>
        </w:rPr>
        <w:instrText xml:space="preserve"> FORMTEXT </w:instrText>
      </w:r>
      <w:r w:rsidRPr="003C259F">
        <w:rPr>
          <w:b/>
          <w:bCs/>
        </w:rPr>
      </w:r>
      <w:r w:rsidRPr="003C259F">
        <w:rPr>
          <w:b/>
          <w:bCs/>
        </w:rPr>
        <w:fldChar w:fldCharType="separate"/>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b/>
          <w:bCs/>
        </w:rPr>
        <w:fldChar w:fldCharType="end"/>
      </w:r>
      <w:bookmarkEnd w:id="5"/>
      <w:r w:rsidRPr="003C259F">
        <w:rPr>
          <w:b/>
          <w:bCs/>
        </w:rPr>
        <w:t>.</w:t>
      </w:r>
      <w:r>
        <w:t xml:space="preserve">  </w:t>
      </w:r>
    </w:p>
    <w:p w14:paraId="79711AEE" w14:textId="01E53D6C" w:rsidR="00DC0FC0" w:rsidRPr="008E3C9C" w:rsidRDefault="00DC0FC0" w:rsidP="006D61F7">
      <w:pPr>
        <w:spacing w:before="240"/>
      </w:pPr>
      <w:r w:rsidRPr="003C259F">
        <w:t>For questions regarding the rights of research subjects, any complaints or comments regarding the manner in which the study is being conducted</w:t>
      </w:r>
      <w:r w:rsidR="00A24459">
        <w:t>,</w:t>
      </w:r>
      <w:r w:rsidRPr="003C259F">
        <w:t xml:space="preserve"> contact </w:t>
      </w:r>
      <w:r w:rsidRPr="003C259F">
        <w:rPr>
          <w:b/>
          <w:bCs/>
        </w:rPr>
        <w:t xml:space="preserve">the UNLV Office </w:t>
      </w:r>
      <w:r>
        <w:rPr>
          <w:b/>
          <w:bCs/>
        </w:rPr>
        <w:t>of Research Integrity – Human Subjects</w:t>
      </w:r>
      <w:r w:rsidRPr="003C259F">
        <w:rPr>
          <w:b/>
          <w:bCs/>
        </w:rPr>
        <w:t xml:space="preserve"> at </w:t>
      </w:r>
      <w:r>
        <w:rPr>
          <w:b/>
          <w:bCs/>
        </w:rPr>
        <w:t>702-</w:t>
      </w:r>
      <w:r w:rsidRPr="003C259F">
        <w:rPr>
          <w:b/>
          <w:bCs/>
        </w:rPr>
        <w:t>895-</w:t>
      </w:r>
      <w:r w:rsidR="00821F7C" w:rsidRPr="00821F7C">
        <w:rPr>
          <w:b/>
          <w:bCs/>
        </w:rPr>
        <w:t>2794</w:t>
      </w:r>
      <w:r w:rsidR="00577894">
        <w:rPr>
          <w:b/>
          <w:bCs/>
        </w:rPr>
        <w:t xml:space="preserve"> </w:t>
      </w:r>
      <w:r>
        <w:rPr>
          <w:b/>
          <w:bCs/>
        </w:rPr>
        <w:t xml:space="preserve">or </w:t>
      </w:r>
      <w:r w:rsidR="00A24459">
        <w:rPr>
          <w:b/>
          <w:bCs/>
        </w:rPr>
        <w:t xml:space="preserve">via </w:t>
      </w:r>
      <w:r>
        <w:rPr>
          <w:b/>
          <w:bCs/>
        </w:rPr>
        <w:t>email at IRB@unlv.edu.</w:t>
      </w:r>
    </w:p>
    <w:p w14:paraId="360AC5B5" w14:textId="77777777" w:rsidR="00254032" w:rsidRDefault="006D61F7" w:rsidP="00A62D3A">
      <w:pPr>
        <w:pStyle w:val="Header"/>
        <w:tabs>
          <w:tab w:val="left" w:pos="9720"/>
        </w:tabs>
        <w:rPr>
          <w:rStyle w:val="QuoteChar"/>
          <w:color w:val="C00000"/>
          <w:sz w:val="20"/>
          <w:szCs w:val="20"/>
        </w:rPr>
      </w:pPr>
      <w:r>
        <w:rPr>
          <w:noProof/>
          <w:sz w:val="12"/>
          <w:szCs w:val="12"/>
        </w:rPr>
        <mc:AlternateContent>
          <mc:Choice Requires="wps">
            <w:drawing>
              <wp:inline distT="0" distB="0" distL="0" distR="0" wp14:anchorId="1C365330" wp14:editId="6B221C8C">
                <wp:extent cx="6119813" cy="0"/>
                <wp:effectExtent l="0" t="0" r="33655" b="19050"/>
                <wp:docPr id="4" name="Straight Connector 4" descr="LIne"/>
                <wp:cNvGraphicFramePr/>
                <a:graphic xmlns:a="http://schemas.openxmlformats.org/drawingml/2006/main">
                  <a:graphicData uri="http://schemas.microsoft.com/office/word/2010/wordprocessingShape">
                    <wps:wsp>
                      <wps:cNvCnPr/>
                      <wps:spPr>
                        <a:xfrm>
                          <a:off x="0" y="0"/>
                          <a:ext cx="6119813"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0B3DDF" id="Straight Connector 4" o:spid="_x0000_s1026" alt="LIne" style="visibility:visible;mso-wrap-style:square;mso-left-percent:-10001;mso-top-percent:-10001;mso-position-horizontal:absolute;mso-position-horizontal-relative:char;mso-position-vertical:absolute;mso-position-vertical-relative:line;mso-left-percent:-10001;mso-top-percent:-10001" from="0,0" to="48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" strokecolor="black [3200]">
                <v:stroke joinstyle="miter"/>
                <w10:anchorlock/>
              </v:line>
            </w:pict>
          </mc:Fallback>
        </mc:AlternateContent>
      </w:r>
      <w:r w:rsidR="0064376B" w:rsidRPr="00A7345B">
        <w:rPr>
          <w:rStyle w:val="QuoteChar"/>
          <w:color w:val="C00000"/>
          <w:sz w:val="20"/>
          <w:szCs w:val="20"/>
        </w:rPr>
        <w:t xml:space="preserve"> </w:t>
      </w:r>
    </w:p>
    <w:p w14:paraId="74322189" w14:textId="77777777" w:rsidR="00375818" w:rsidRPr="003C259F" w:rsidRDefault="00375818" w:rsidP="00A7345B">
      <w:pPr>
        <w:pStyle w:val="Heading4"/>
      </w:pPr>
      <w:r w:rsidRPr="003C259F">
        <w:t>Purpose of the Study</w:t>
      </w:r>
      <w:bookmarkEnd w:id="0"/>
    </w:p>
    <w:p w14:paraId="423D7683" w14:textId="77777777" w:rsidR="00652B91" w:rsidRPr="006D61F7" w:rsidRDefault="00375818" w:rsidP="006D61F7">
      <w:pPr>
        <w:spacing w:after="240"/>
        <w:rPr>
          <w:b/>
          <w:bCs/>
        </w:rPr>
      </w:pPr>
      <w:r w:rsidRPr="003C259F">
        <w:t>You are invited to participate in a research study.  The purpose of th</w:t>
      </w:r>
      <w:r w:rsidR="002A4F3D">
        <w:t>ese</w:t>
      </w:r>
      <w:r w:rsidRPr="003C259F">
        <w:t xml:space="preserve"> study is </w:t>
      </w:r>
      <w:r w:rsidRPr="003C259F">
        <w:fldChar w:fldCharType="begin">
          <w:ffData>
            <w:name w:val="Text5"/>
            <w:enabled/>
            <w:calcOnExit w:val="0"/>
            <w:textInput/>
          </w:ffData>
        </w:fldChar>
      </w:r>
      <w:bookmarkStart w:id="6" w:name="Text5"/>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6"/>
      <w:r w:rsidR="003C259F">
        <w:t>.</w:t>
      </w:r>
      <w:bookmarkStart w:id="7" w:name="_Toc98562674"/>
    </w:p>
    <w:p w14:paraId="4AF8662B" w14:textId="77777777" w:rsidR="00375818" w:rsidRPr="00A7345B" w:rsidRDefault="00652B91" w:rsidP="00A7345B">
      <w:pPr>
        <w:pStyle w:val="Heading4"/>
      </w:pPr>
      <w:r w:rsidRPr="00A7345B">
        <w:t>P</w:t>
      </w:r>
      <w:r w:rsidR="00375818" w:rsidRPr="00A7345B">
        <w:t>articipants</w:t>
      </w:r>
      <w:bookmarkEnd w:id="7"/>
    </w:p>
    <w:p w14:paraId="36744CA6" w14:textId="1551845F" w:rsidR="00375818" w:rsidRPr="003C259F" w:rsidRDefault="00375818" w:rsidP="006D61F7">
      <w:pPr>
        <w:pStyle w:val="Footer"/>
        <w:tabs>
          <w:tab w:val="clear" w:pos="4320"/>
          <w:tab w:val="clear" w:pos="8640"/>
        </w:tabs>
        <w:spacing w:after="240"/>
        <w:rPr>
          <w:sz w:val="24"/>
          <w:szCs w:val="24"/>
        </w:rPr>
      </w:pPr>
      <w:r w:rsidRPr="003C259F">
        <w:rPr>
          <w:sz w:val="24"/>
          <w:szCs w:val="24"/>
        </w:rPr>
        <w:t xml:space="preserve">You are being asked to participate in the study because </w:t>
      </w:r>
      <w:r w:rsidR="00AA38F6">
        <w:rPr>
          <w:sz w:val="24"/>
          <w:szCs w:val="24"/>
        </w:rPr>
        <w:t xml:space="preserve">you fit </w:t>
      </w:r>
      <w:r w:rsidR="00577894">
        <w:rPr>
          <w:sz w:val="24"/>
          <w:szCs w:val="24"/>
        </w:rPr>
        <w:t>this criter</w:t>
      </w:r>
      <w:r w:rsidR="00943FFA">
        <w:rPr>
          <w:sz w:val="24"/>
          <w:szCs w:val="24"/>
        </w:rPr>
        <w:t>a</w:t>
      </w:r>
      <w:r w:rsidR="00AA38F6">
        <w:rPr>
          <w:sz w:val="24"/>
          <w:szCs w:val="24"/>
        </w:rPr>
        <w:t xml:space="preserve">: </w:t>
      </w:r>
      <w:r w:rsidRPr="003C259F">
        <w:rPr>
          <w:sz w:val="24"/>
          <w:szCs w:val="24"/>
        </w:rPr>
        <w:fldChar w:fldCharType="begin">
          <w:ffData>
            <w:name w:val="Text6"/>
            <w:enabled/>
            <w:calcOnExit w:val="0"/>
            <w:textInput/>
          </w:ffData>
        </w:fldChar>
      </w:r>
      <w:bookmarkStart w:id="8" w:name="Text6"/>
      <w:r w:rsidRPr="003C259F">
        <w:rPr>
          <w:sz w:val="24"/>
          <w:szCs w:val="24"/>
        </w:rPr>
        <w:instrText xml:space="preserve"> FORMTEXT </w:instrText>
      </w:r>
      <w:r w:rsidRPr="003C259F">
        <w:rPr>
          <w:sz w:val="24"/>
          <w:szCs w:val="24"/>
        </w:rPr>
      </w:r>
      <w:r w:rsidRPr="003C259F">
        <w:rPr>
          <w:sz w:val="24"/>
          <w:szCs w:val="24"/>
        </w:rPr>
        <w:fldChar w:fldCharType="separate"/>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sz w:val="24"/>
          <w:szCs w:val="24"/>
        </w:rPr>
        <w:fldChar w:fldCharType="end"/>
      </w:r>
      <w:bookmarkEnd w:id="8"/>
      <w:r w:rsidR="003C259F">
        <w:rPr>
          <w:sz w:val="24"/>
          <w:szCs w:val="24"/>
        </w:rPr>
        <w:t>.</w:t>
      </w:r>
    </w:p>
    <w:p w14:paraId="26AD4BA8" w14:textId="77777777" w:rsidR="00375818" w:rsidRPr="003C259F" w:rsidRDefault="00375818" w:rsidP="00A7345B">
      <w:pPr>
        <w:pStyle w:val="Heading4"/>
      </w:pPr>
      <w:bookmarkStart w:id="9" w:name="_Toc98562675"/>
      <w:r w:rsidRPr="003C259F">
        <w:t>Procedures</w:t>
      </w:r>
      <w:bookmarkEnd w:id="9"/>
      <w:r w:rsidRPr="003C259F">
        <w:t xml:space="preserve"> </w:t>
      </w:r>
    </w:p>
    <w:p w14:paraId="613C2D38" w14:textId="77777777" w:rsidR="00375818" w:rsidRPr="003C259F" w:rsidRDefault="00375818" w:rsidP="006D61F7">
      <w:pPr>
        <w:spacing w:after="240"/>
      </w:pPr>
      <w:r w:rsidRPr="003C259F">
        <w:t xml:space="preserve">If you volunteer to participate in this study, you will be asked to do the following: </w:t>
      </w:r>
      <w:r w:rsidRPr="003C259F">
        <w:fldChar w:fldCharType="begin">
          <w:ffData>
            <w:name w:val="Text7"/>
            <w:enabled/>
            <w:calcOnExit w:val="0"/>
            <w:textInput/>
          </w:ffData>
        </w:fldChar>
      </w:r>
      <w:bookmarkStart w:id="10" w:name="Text7"/>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0"/>
    </w:p>
    <w:p w14:paraId="5C9F983B" w14:textId="77777777" w:rsidR="00375818" w:rsidRPr="003C259F" w:rsidRDefault="00375818" w:rsidP="00A7345B">
      <w:pPr>
        <w:pStyle w:val="Heading4"/>
      </w:pPr>
      <w:bookmarkStart w:id="11" w:name="_Toc98562676"/>
      <w:r w:rsidRPr="003C259F">
        <w:t>Benefits of Participation</w:t>
      </w:r>
      <w:bookmarkEnd w:id="11"/>
      <w:r w:rsidRPr="003C259F">
        <w:t xml:space="preserve"> </w:t>
      </w:r>
    </w:p>
    <w:p w14:paraId="719FF5EF" w14:textId="238FBC28" w:rsidR="00375818" w:rsidRPr="003C259F" w:rsidRDefault="00375818" w:rsidP="006D61F7">
      <w:pPr>
        <w:spacing w:after="240"/>
      </w:pPr>
      <w:r w:rsidRPr="003C259F">
        <w:t xml:space="preserve">There </w:t>
      </w:r>
      <w:sdt>
        <w:sdtPr>
          <w:id w:val="-1528944163"/>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D36353">
            <w:t>Click &amp; Choose One</w:t>
          </w:r>
        </w:sdtContent>
      </w:sdt>
      <w:r w:rsidR="00AA38F6" w:rsidRPr="00AA38F6">
        <w:t xml:space="preserve"> </w:t>
      </w:r>
      <w:r w:rsidRPr="00AA38F6">
        <w:t>be</w:t>
      </w:r>
      <w:r w:rsidRPr="003C259F">
        <w:t xml:space="preserve"> direct benefits to you as a participant in this study.  However, we hope to learn</w:t>
      </w:r>
      <w:r w:rsidR="003C259F">
        <w:t xml:space="preserve"> </w:t>
      </w:r>
      <w:r w:rsidRPr="003C259F">
        <w:fldChar w:fldCharType="begin">
          <w:ffData>
            <w:name w:val="Text8"/>
            <w:enabled/>
            <w:calcOnExit w:val="0"/>
            <w:textInput/>
          </w:ffData>
        </w:fldChar>
      </w:r>
      <w:bookmarkStart w:id="12" w:name="Text8"/>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2"/>
      <w:r w:rsidRPr="003C259F">
        <w:t>.</w:t>
      </w:r>
    </w:p>
    <w:p w14:paraId="20AABE3F" w14:textId="77777777" w:rsidR="00375818" w:rsidRPr="003C259F" w:rsidRDefault="00375818" w:rsidP="00A7345B">
      <w:pPr>
        <w:pStyle w:val="Heading4"/>
      </w:pPr>
      <w:bookmarkStart w:id="13" w:name="_Toc98562677"/>
      <w:r w:rsidRPr="003C259F">
        <w:t>Risks of Participation</w:t>
      </w:r>
      <w:bookmarkEnd w:id="13"/>
      <w:r w:rsidRPr="003C259F">
        <w:t xml:space="preserve"> </w:t>
      </w:r>
    </w:p>
    <w:p w14:paraId="51514A6E" w14:textId="77777777" w:rsidR="00375818" w:rsidRDefault="003C259F" w:rsidP="00652B91">
      <w:pPr>
        <w:tabs>
          <w:tab w:val="left" w:pos="9350"/>
        </w:tabs>
      </w:pPr>
      <w:r>
        <w:t xml:space="preserve">There are risks involved in all research studies. This study may include only minimal risks.  </w:t>
      </w:r>
      <w:r w:rsidRPr="002B14EE">
        <w:rPr>
          <w:i/>
          <w:color w:val="C00000"/>
        </w:rPr>
        <w:t>State the level of anticipated risks (i.e. you may become uncomfortable when answering some questions).</w:t>
      </w:r>
      <w:r w:rsidR="00375818" w:rsidRPr="003C259F">
        <w:tab/>
      </w:r>
      <w:r w:rsidR="00375818" w:rsidRPr="003C259F">
        <w:tab/>
      </w:r>
    </w:p>
    <w:p w14:paraId="64F18218" w14:textId="026AFFCA" w:rsidR="00375818" w:rsidRPr="003C259F" w:rsidRDefault="00375818" w:rsidP="00A7345B">
      <w:pPr>
        <w:pStyle w:val="Heading4"/>
      </w:pPr>
      <w:r w:rsidRPr="003C259F">
        <w:t>Cost /Compensation</w:t>
      </w:r>
    </w:p>
    <w:p w14:paraId="2018CE34" w14:textId="52720F28" w:rsidR="00375818" w:rsidRDefault="00375818"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 xml:space="preserve">There </w:t>
      </w:r>
      <w:sdt>
        <w:sdtPr>
          <w:rPr>
            <w:rFonts w:ascii="Times New Roman" w:hAnsi="Times New Roman"/>
            <w:sz w:val="24"/>
            <w:szCs w:val="24"/>
          </w:rPr>
          <w:id w:val="-748026793"/>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F40907">
            <w:rPr>
              <w:rFonts w:ascii="Times New Roman" w:hAnsi="Times New Roman"/>
              <w:sz w:val="24"/>
              <w:szCs w:val="24"/>
            </w:rPr>
            <w:t>Click &amp; Choose One</w:t>
          </w:r>
        </w:sdtContent>
      </w:sdt>
      <w:r w:rsidR="00AA38F6">
        <w:rPr>
          <w:rFonts w:ascii="Times New Roman" w:hAnsi="Times New Roman"/>
          <w:sz w:val="24"/>
          <w:szCs w:val="24"/>
        </w:rPr>
        <w:t xml:space="preserve"> </w:t>
      </w:r>
      <w:r w:rsidRPr="003C259F">
        <w:rPr>
          <w:rFonts w:ascii="Times New Roman" w:hAnsi="Times New Roman"/>
          <w:sz w:val="24"/>
          <w:szCs w:val="24"/>
        </w:rPr>
        <w:t xml:space="preserve">be financial cost to you to participate in this study.  The study will take </w:t>
      </w:r>
      <w:r w:rsidRPr="003C259F">
        <w:rPr>
          <w:rFonts w:ascii="Times New Roman" w:hAnsi="Times New Roman"/>
          <w:sz w:val="24"/>
          <w:szCs w:val="24"/>
        </w:rPr>
        <w:fldChar w:fldCharType="begin">
          <w:ffData>
            <w:name w:val="Text10"/>
            <w:enabled/>
            <w:calcOnExit w:val="0"/>
            <w:textInput/>
          </w:ffData>
        </w:fldChar>
      </w:r>
      <w:bookmarkStart w:id="14" w:name="Text10"/>
      <w:r w:rsidRPr="003C259F">
        <w:rPr>
          <w:rFonts w:ascii="Times New Roman" w:hAnsi="Times New Roman"/>
          <w:sz w:val="24"/>
          <w:szCs w:val="24"/>
        </w:rPr>
        <w:instrText xml:space="preserve"> FORMTEXT </w:instrText>
      </w:r>
      <w:r w:rsidRPr="003C259F">
        <w:rPr>
          <w:rFonts w:ascii="Times New Roman" w:hAnsi="Times New Roman"/>
          <w:sz w:val="24"/>
          <w:szCs w:val="24"/>
        </w:rPr>
      </w:r>
      <w:r w:rsidRPr="003C259F">
        <w:rPr>
          <w:rFonts w:ascii="Times New Roman" w:hAnsi="Times New Roman"/>
          <w:sz w:val="24"/>
          <w:szCs w:val="24"/>
        </w:rPr>
        <w:fldChar w:fldCharType="separate"/>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hAnsi="Times New Roman"/>
          <w:sz w:val="24"/>
          <w:szCs w:val="24"/>
        </w:rPr>
        <w:fldChar w:fldCharType="end"/>
      </w:r>
      <w:bookmarkEnd w:id="14"/>
      <w:r w:rsidRPr="003C259F">
        <w:rPr>
          <w:rFonts w:ascii="Times New Roman" w:hAnsi="Times New Roman"/>
          <w:sz w:val="24"/>
          <w:szCs w:val="24"/>
        </w:rPr>
        <w:t xml:space="preserve"> </w:t>
      </w:r>
      <w:sdt>
        <w:sdtPr>
          <w:rPr>
            <w:rFonts w:ascii="Times New Roman" w:hAnsi="Times New Roman"/>
            <w:sz w:val="24"/>
            <w:szCs w:val="24"/>
          </w:rPr>
          <w:id w:val="1727801636"/>
          <w:placeholder>
            <w:docPart w:val="DefaultPlaceholder_-1854013438"/>
          </w:placeholder>
          <w15:color w:val="FF0000"/>
          <w:dropDownList>
            <w:listItem w:displayText="Click &amp; Choose One" w:value="Click &amp; Choose One"/>
            <w:listItem w:displayText="minutes" w:value="minutes"/>
            <w:listItem w:displayText="hours" w:value="hours"/>
            <w:listItem w:displayText="days" w:value="days"/>
          </w:dropDownList>
        </w:sdtPr>
        <w:sdtEndPr/>
        <w:sdtContent>
          <w:r w:rsidR="00D36353">
            <w:rPr>
              <w:rFonts w:ascii="Times New Roman" w:hAnsi="Times New Roman"/>
              <w:sz w:val="24"/>
              <w:szCs w:val="24"/>
            </w:rPr>
            <w:t>Click &amp; Choose One</w:t>
          </w:r>
        </w:sdtContent>
      </w:sdt>
      <w:r w:rsidR="00254032">
        <w:rPr>
          <w:rFonts w:ascii="Times New Roman" w:hAnsi="Times New Roman"/>
          <w:i/>
          <w:sz w:val="24"/>
          <w:szCs w:val="24"/>
        </w:rPr>
        <w:t xml:space="preserve"> </w:t>
      </w:r>
      <w:r w:rsidR="0024495C">
        <w:rPr>
          <w:rFonts w:ascii="Times New Roman" w:hAnsi="Times New Roman"/>
          <w:i/>
          <w:sz w:val="24"/>
          <w:szCs w:val="24"/>
        </w:rPr>
        <w:t xml:space="preserve"> </w:t>
      </w:r>
      <w:r w:rsidRPr="003C259F">
        <w:rPr>
          <w:rFonts w:ascii="Times New Roman" w:hAnsi="Times New Roman"/>
          <w:sz w:val="24"/>
          <w:szCs w:val="24"/>
        </w:rPr>
        <w:t xml:space="preserve">of your time.  You </w:t>
      </w:r>
      <w:sdt>
        <w:sdtPr>
          <w:rPr>
            <w:rFonts w:ascii="Times New Roman" w:hAnsi="Times New Roman"/>
            <w:sz w:val="24"/>
            <w:szCs w:val="24"/>
          </w:rPr>
          <w:id w:val="930172296"/>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D36353">
            <w:rPr>
              <w:rFonts w:ascii="Times New Roman" w:hAnsi="Times New Roman"/>
              <w:sz w:val="24"/>
              <w:szCs w:val="24"/>
            </w:rPr>
            <w:t>Click &amp; Choose One</w:t>
          </w:r>
        </w:sdtContent>
      </w:sdt>
      <w:r w:rsidR="00D36353">
        <w:rPr>
          <w:rFonts w:ascii="Times New Roman" w:hAnsi="Times New Roman"/>
          <w:sz w:val="24"/>
          <w:szCs w:val="24"/>
        </w:rPr>
        <w:t xml:space="preserve"> </w:t>
      </w:r>
      <w:r w:rsidRPr="003C259F">
        <w:rPr>
          <w:rFonts w:ascii="Times New Roman" w:hAnsi="Times New Roman"/>
          <w:sz w:val="24"/>
          <w:szCs w:val="24"/>
        </w:rPr>
        <w:t>be compensated for your time.</w:t>
      </w:r>
    </w:p>
    <w:p w14:paraId="7CBC50D7" w14:textId="5F763ABF"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55B887EE" w14:textId="7D6DBC85" w:rsidR="00821F7C" w:rsidRP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75E62DEE" w14:textId="1A7CE7CB"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0D03EF5D" w14:textId="5FDE10D2"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49706E">
        <w:rPr>
          <w:rFonts w:ascii="Times New Roman" w:hAnsi="Times New Roman"/>
          <w:b/>
          <w:bCs/>
          <w:i/>
          <w:color w:val="C00000"/>
          <w:sz w:val="24"/>
          <w:szCs w:val="24"/>
        </w:rPr>
        <w:t>(edit as appropriate)</w:t>
      </w:r>
      <w:r w:rsidRPr="0049706E">
        <w:rPr>
          <w:rFonts w:ascii="Times New Roman" w:hAnsi="Times New Roman"/>
          <w:color w:val="C00000"/>
          <w:sz w:val="24"/>
          <w:szCs w:val="24"/>
        </w:rPr>
        <w:t> </w:t>
      </w:r>
      <w:r w:rsidRPr="00821F7C">
        <w:rPr>
          <w:rFonts w:ascii="Times New Roman" w:hAnsi="Times New Roman"/>
          <w:sz w:val="24"/>
          <w:szCs w:val="24"/>
        </w:rPr>
        <w:t>be linked to their study data. </w:t>
      </w:r>
    </w:p>
    <w:p w14:paraId="653842CB" w14:textId="77777777"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5920B2C5" w14:textId="089539FB" w:rsidR="00821F7C" w:rsidRP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600 or above per participant), include the following language:</w:t>
      </w:r>
    </w:p>
    <w:p w14:paraId="44D5129D" w14:textId="6B027A74"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lastRenderedPageBreak/>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p>
    <w:p w14:paraId="726B18AA" w14:textId="119E3350" w:rsidR="009A5050" w:rsidRDefault="009A5050"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sz w:val="24"/>
          <w:szCs w:val="24"/>
        </w:rPr>
      </w:pPr>
    </w:p>
    <w:p w14:paraId="7D2339C8" w14:textId="77777777" w:rsidR="009A5050" w:rsidRPr="003C259F" w:rsidRDefault="009A5050"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sz w:val="24"/>
          <w:szCs w:val="24"/>
        </w:rPr>
      </w:pPr>
    </w:p>
    <w:p w14:paraId="72AB618D" w14:textId="4B6CB6ED" w:rsidR="006C26A6" w:rsidRPr="003C259F" w:rsidRDefault="006C26A6" w:rsidP="009A5050">
      <w:pPr>
        <w:pStyle w:val="Heading4"/>
        <w:tabs>
          <w:tab w:val="clear" w:pos="4320"/>
          <w:tab w:val="clear" w:pos="8640"/>
          <w:tab w:val="right" w:pos="9936"/>
        </w:tabs>
      </w:pPr>
      <w:r w:rsidRPr="003C259F">
        <w:t xml:space="preserve">Confidentiality </w:t>
      </w:r>
      <w:r w:rsidR="009A5050">
        <w:tab/>
      </w:r>
    </w:p>
    <w:p w14:paraId="33CA550F" w14:textId="77777777" w:rsidR="006C26A6" w:rsidRPr="006D61F7" w:rsidRDefault="006C26A6" w:rsidP="006D61F7">
      <w:pPr>
        <w:tabs>
          <w:tab w:val="left" w:pos="8789"/>
        </w:tabs>
        <w:rPr>
          <w:b/>
          <w:bCs/>
        </w:rPr>
      </w:pPr>
      <w:r w:rsidRPr="003C259F">
        <w:t>All information gath</w:t>
      </w:r>
      <w:r>
        <w:t xml:space="preserve">ered in this study will be kept as </w:t>
      </w:r>
      <w:r w:rsidRPr="003C259F">
        <w:t>confidential</w:t>
      </w:r>
      <w:r>
        <w:t xml:space="preserve"> as possible</w:t>
      </w:r>
      <w:r w:rsidRPr="003C259F">
        <w:t xml:space="preserve">.  No reference will be made in written or oral materials that could link you to this study.  All records will be stored in a locked facility at UNLV for </w:t>
      </w:r>
      <w:r>
        <w:fldChar w:fldCharType="begin">
          <w:ffData>
            <w:name w:val="Text17"/>
            <w:enabled/>
            <w:calcOnExit w:val="0"/>
            <w:textInput/>
          </w:ffData>
        </w:fldChar>
      </w:r>
      <w:bookmarkStart w:id="15"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r w:rsidRPr="003C259F">
        <w:t xml:space="preserve"> years after completion of the study.  After the storage time the information gathered will be </w:t>
      </w:r>
      <w:r w:rsidRPr="003C259F">
        <w:fldChar w:fldCharType="begin">
          <w:ffData>
            <w:name w:val="Text16"/>
            <w:enabled/>
            <w:calcOnExit w:val="0"/>
            <w:textInput/>
          </w:ffData>
        </w:fldChar>
      </w:r>
      <w:bookmarkStart w:id="16" w:name="Text16"/>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6"/>
      <w:r>
        <w:t>.</w:t>
      </w:r>
    </w:p>
    <w:p w14:paraId="742DFD95" w14:textId="77777777" w:rsidR="00375818" w:rsidRPr="003C259F" w:rsidRDefault="00375818" w:rsidP="00A7345B">
      <w:pPr>
        <w:pStyle w:val="Heading4"/>
      </w:pPr>
      <w:r w:rsidRPr="003C259F">
        <w:t xml:space="preserve">Voluntary Participation </w:t>
      </w:r>
    </w:p>
    <w:p w14:paraId="236634DE" w14:textId="77777777" w:rsidR="00375818" w:rsidRPr="006D61F7" w:rsidRDefault="00375818" w:rsidP="006D61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 xml:space="preserve">Your participation in this study is voluntary. You may refuse to participate in this study or in any part of this study.  You may withdraw at any time without prejudice to your relations with </w:t>
      </w:r>
      <w:r w:rsidR="00A24459">
        <w:rPr>
          <w:rFonts w:ascii="Times New Roman" w:hAnsi="Times New Roman"/>
          <w:sz w:val="24"/>
          <w:szCs w:val="24"/>
        </w:rPr>
        <w:t>UNLV</w:t>
      </w:r>
      <w:r w:rsidRPr="003C259F">
        <w:rPr>
          <w:rFonts w:ascii="Times New Roman" w:hAnsi="Times New Roman"/>
          <w:sz w:val="24"/>
          <w:szCs w:val="24"/>
        </w:rPr>
        <w:t xml:space="preserve">. You are encouraged to ask questions about this study at the beginning or any time during the research study. </w:t>
      </w:r>
    </w:p>
    <w:p w14:paraId="2306E651" w14:textId="77777777" w:rsidR="00375818" w:rsidRPr="003C259F" w:rsidRDefault="00375818" w:rsidP="00A7345B">
      <w:pPr>
        <w:pStyle w:val="Heading4"/>
      </w:pPr>
      <w:r w:rsidRPr="003C259F">
        <w:t xml:space="preserve">Participant Consent: </w:t>
      </w:r>
    </w:p>
    <w:p w14:paraId="5ABE77B5" w14:textId="77777777" w:rsidR="00375818" w:rsidRPr="006D61F7" w:rsidRDefault="00375818" w:rsidP="006D61F7">
      <w:pPr>
        <w:pStyle w:val="BodyText"/>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I have read the above information and agree to participate in this study.</w:t>
      </w:r>
      <w:r w:rsidR="00D223AC">
        <w:rPr>
          <w:rFonts w:ascii="Times New Roman" w:hAnsi="Times New Roman"/>
          <w:sz w:val="24"/>
          <w:szCs w:val="24"/>
        </w:rPr>
        <w:t xml:space="preserve"> </w:t>
      </w:r>
      <w:r w:rsidRPr="003C259F">
        <w:rPr>
          <w:rFonts w:ascii="Times New Roman" w:hAnsi="Times New Roman"/>
          <w:sz w:val="24"/>
          <w:szCs w:val="24"/>
        </w:rPr>
        <w:t xml:space="preserve"> </w:t>
      </w:r>
      <w:r w:rsidR="00D223AC" w:rsidRPr="00D223AC">
        <w:rPr>
          <w:rFonts w:ascii="Times New Roman" w:hAnsi="Times New Roman"/>
          <w:sz w:val="24"/>
          <w:szCs w:val="24"/>
        </w:rPr>
        <w:t>I have been able to ask questions about the research study.</w:t>
      </w:r>
      <w:r w:rsidR="00D223AC">
        <w:rPr>
          <w:rFonts w:ascii="Times New Roman" w:hAnsi="Times New Roman"/>
          <w:sz w:val="24"/>
          <w:szCs w:val="24"/>
        </w:rPr>
        <w:t xml:space="preserve"> </w:t>
      </w:r>
      <w:r w:rsidR="00D223AC" w:rsidRPr="00D223AC">
        <w:rPr>
          <w:rFonts w:ascii="Times New Roman" w:hAnsi="Times New Roman"/>
          <w:sz w:val="24"/>
          <w:szCs w:val="24"/>
        </w:rPr>
        <w:t xml:space="preserve"> </w:t>
      </w:r>
      <w:r w:rsidRPr="003C259F">
        <w:rPr>
          <w:rFonts w:ascii="Times New Roman" w:hAnsi="Times New Roman"/>
          <w:sz w:val="24"/>
          <w:szCs w:val="24"/>
        </w:rPr>
        <w:t>I am at least 18 years of age.  A copy of this form has been given to me.</w:t>
      </w:r>
    </w:p>
    <w:p w14:paraId="58034321" w14:textId="77777777" w:rsidR="00375818" w:rsidRPr="006D61F7" w:rsidRDefault="006D61F7" w:rsidP="006D61F7">
      <w:pPr>
        <w:tabs>
          <w:tab w:val="left" w:pos="6480"/>
        </w:tabs>
        <w:spacing w:before="720"/>
      </w:pPr>
      <w:r>
        <w:rPr>
          <w:noProof/>
          <w:u w:val="single"/>
        </w:rPr>
        <mc:AlternateContent>
          <mc:Choice Requires="wps">
            <w:drawing>
              <wp:inline distT="0" distB="0" distL="0" distR="0" wp14:anchorId="2D31D430" wp14:editId="6BA5F2A7">
                <wp:extent cx="3162300" cy="0"/>
                <wp:effectExtent l="0" t="0" r="0" b="0"/>
                <wp:docPr id="5" name="Straight Connector 5"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AA95DFB"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FRhH+bRAQAA5QMAAA4AAAAA&#10;AAAAAAAAAAAALgIAAGRycy9lMm9Eb2MueG1sUEsBAi0AFAAGAAgAAAAhAKUSaGrXAAAAAgEAAA8A&#10;AAAAAAAAAAAAAAAAKw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585AD9DE" wp14:editId="3064F463">
                <wp:extent cx="1657350" cy="0"/>
                <wp:effectExtent l="0" t="0" r="0" b="0"/>
                <wp:docPr id="6" name="Straight Connector 6" descr="LIne"/>
                <wp:cNvGraphicFramePr/>
                <a:graphic xmlns:a="http://schemas.openxmlformats.org/drawingml/2006/main">
                  <a:graphicData uri="http://schemas.microsoft.com/office/word/2010/wordprocessingShape">
                    <wps:wsp>
                      <wps:cNvCnPr/>
                      <wps:spPr>
                        <a:xfrm flipV="1">
                          <a:off x="0" y="0"/>
                          <a:ext cx="165735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24B1143" id="Straight Connector 6" o:spid="_x0000_s1026" alt="LIne" style="flip:y;visibility:visible;mso-wrap-style:square;mso-left-percent:-10001;mso-top-percent:-10001;mso-position-horizontal:absolute;mso-position-horizontal-relative:char;mso-position-vertical:absolute;mso-position-vertical-relative:line;mso-left-percent:-10001;mso-top-percent:-10001" from="0,0" to="1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" stroked="f">
                <v:stroke joinstyle="miter"/>
                <w10:anchorlock/>
              </v:line>
            </w:pict>
          </mc:Fallback>
        </mc:AlternateContent>
      </w:r>
    </w:p>
    <w:p w14:paraId="103323CE" w14:textId="77777777" w:rsidR="00375818" w:rsidRPr="003C259F" w:rsidRDefault="00375818" w:rsidP="006D61F7">
      <w:pPr>
        <w:tabs>
          <w:tab w:val="left" w:pos="6480"/>
        </w:tabs>
      </w:pPr>
      <w:r w:rsidRPr="003C259F">
        <w:t>Signature of Participant</w:t>
      </w:r>
      <w:r w:rsidR="006D61F7">
        <w:tab/>
      </w:r>
      <w:r w:rsidRPr="003C259F">
        <w:t xml:space="preserve">Date </w:t>
      </w:r>
    </w:p>
    <w:p w14:paraId="14F14F02" w14:textId="77777777" w:rsidR="00375818" w:rsidRPr="003C259F" w:rsidRDefault="0024495C" w:rsidP="0024495C">
      <w:pPr>
        <w:spacing w:before="240"/>
        <w:rPr>
          <w:u w:val="single"/>
        </w:rPr>
      </w:pPr>
      <w:r>
        <w:rPr>
          <w:noProof/>
          <w:u w:val="single"/>
        </w:rPr>
        <mc:AlternateContent>
          <mc:Choice Requires="wps">
            <w:drawing>
              <wp:inline distT="0" distB="0" distL="0" distR="0" wp14:anchorId="2C005288" wp14:editId="236AF9B5">
                <wp:extent cx="3162300" cy="0"/>
                <wp:effectExtent l="0" t="0" r="0" b="0"/>
                <wp:docPr id="7" name="Straight Connector 7"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C2E25C1"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Pb2AI/RAQAA5QMAAA4AAAAA&#10;AAAAAAAAAAAALgIAAGRycy9lMm9Eb2MueG1sUEsBAi0AFAAGAAgAAAAhAKUSaGrXAAAAAgEAAA8A&#10;AAAAAAAAAAAAAAAAKwQAAGRycy9kb3ducmV2LnhtbFBLBQYAAAAABAAEAPMAAAAvBQAAAAA=&#10;" stroked="f">
                <v:stroke joinstyle="miter"/>
                <w10:anchorlock/>
              </v:line>
            </w:pict>
          </mc:Fallback>
        </mc:AlternateContent>
      </w:r>
    </w:p>
    <w:p w14:paraId="0870C9E9" w14:textId="77777777" w:rsidR="00375818" w:rsidRPr="003C259F" w:rsidRDefault="00375818" w:rsidP="00652B91">
      <w:r w:rsidRPr="003C259F">
        <w:t>Participant Name (Please Print)</w:t>
      </w:r>
    </w:p>
    <w:p w14:paraId="69FE9C60" w14:textId="77777777" w:rsidR="00375BA5" w:rsidRPr="00821F7C" w:rsidRDefault="00375BA5" w:rsidP="0024495C">
      <w:pPr>
        <w:spacing w:before="720"/>
        <w:rPr>
          <w:i/>
          <w:color w:val="C00000"/>
        </w:rPr>
      </w:pPr>
      <w:r w:rsidRPr="00821F7C">
        <w:rPr>
          <w:i/>
          <w:color w:val="C00000"/>
        </w:rPr>
        <w:t>If your study includes the use of audio/video taping, you must include a separate signature line for the consent to audio or video tape.  Otherwise, delete this section.</w:t>
      </w:r>
    </w:p>
    <w:p w14:paraId="67C1F992" w14:textId="77777777" w:rsidR="00375BA5" w:rsidRPr="00375BA5" w:rsidRDefault="00375BA5" w:rsidP="0024495C">
      <w:pPr>
        <w:spacing w:before="240"/>
      </w:pPr>
      <w:r w:rsidRPr="00375BA5">
        <w:t>Audio/Video Taping:</w:t>
      </w:r>
    </w:p>
    <w:p w14:paraId="1790490F" w14:textId="77777777" w:rsidR="00375BA5" w:rsidRPr="00821F7C" w:rsidRDefault="00375BA5" w:rsidP="0024495C">
      <w:pPr>
        <w:spacing w:before="240"/>
        <w:rPr>
          <w:i/>
          <w:color w:val="C00000"/>
        </w:rPr>
      </w:pPr>
      <w:r w:rsidRPr="00821F7C">
        <w:rPr>
          <w:i/>
          <w:color w:val="C00000"/>
        </w:rPr>
        <w:t xml:space="preserve">Use language similar to:  </w:t>
      </w:r>
    </w:p>
    <w:p w14:paraId="154F70F6" w14:textId="77777777" w:rsidR="00375BA5" w:rsidRDefault="00375BA5" w:rsidP="00375BA5">
      <w:pPr>
        <w:rPr>
          <w:color w:val="FF0000"/>
        </w:rPr>
      </w:pPr>
      <w:r w:rsidRPr="00375BA5">
        <w:t>I agree to be audio or video taped for the purpose of this research study.</w:t>
      </w:r>
    </w:p>
    <w:p w14:paraId="23AD3CCD" w14:textId="77777777" w:rsidR="00375BA5" w:rsidRPr="0024495C" w:rsidRDefault="0024495C" w:rsidP="0024495C">
      <w:pPr>
        <w:tabs>
          <w:tab w:val="left" w:pos="6480"/>
        </w:tabs>
        <w:spacing w:before="240"/>
      </w:pPr>
      <w:r>
        <w:rPr>
          <w:noProof/>
          <w:u w:val="single"/>
        </w:rPr>
        <mc:AlternateContent>
          <mc:Choice Requires="wps">
            <w:drawing>
              <wp:inline distT="0" distB="0" distL="0" distR="0" wp14:anchorId="59FA6779" wp14:editId="76607B2C">
                <wp:extent cx="3214688" cy="0"/>
                <wp:effectExtent l="0" t="0" r="0" b="0"/>
                <wp:docPr id="8" name="Straight Connector 8" descr="LIne"/>
                <wp:cNvGraphicFramePr/>
                <a:graphic xmlns:a="http://schemas.openxmlformats.org/drawingml/2006/main">
                  <a:graphicData uri="http://schemas.microsoft.com/office/word/2010/wordprocessingShape">
                    <wps:wsp>
                      <wps:cNvCnPr/>
                      <wps:spPr>
                        <a:xfrm>
                          <a:off x="0" y="0"/>
                          <a:ext cx="321468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80C9BBD"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253.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6E624E9A" wp14:editId="4C6E6175">
                <wp:extent cx="1752600" cy="0"/>
                <wp:effectExtent l="0" t="0" r="0" b="0"/>
                <wp:docPr id="9" name="Straight Connector 9" descr="LIne"/>
                <wp:cNvGraphicFramePr/>
                <a:graphic xmlns:a="http://schemas.openxmlformats.org/drawingml/2006/main">
                  <a:graphicData uri="http://schemas.microsoft.com/office/word/2010/wordprocessingShape">
                    <wps:wsp>
                      <wps:cNvCnPr/>
                      <wps:spPr>
                        <a:xfrm>
                          <a:off x="0" y="0"/>
                          <a:ext cx="17526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4792CCC"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13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" stroked="f">
                <v:stroke joinstyle="miter"/>
                <w10:anchorlock/>
              </v:line>
            </w:pict>
          </mc:Fallback>
        </mc:AlternateContent>
      </w:r>
    </w:p>
    <w:p w14:paraId="48023720" w14:textId="77777777" w:rsidR="00375BA5" w:rsidRPr="00375BA5" w:rsidRDefault="00375BA5" w:rsidP="0024495C">
      <w:pPr>
        <w:tabs>
          <w:tab w:val="left" w:pos="6480"/>
        </w:tabs>
      </w:pPr>
      <w:r w:rsidRPr="00375BA5">
        <w:t>Signatu</w:t>
      </w:r>
      <w:r w:rsidR="0024495C">
        <w:t>re of Participant</w:t>
      </w:r>
      <w:r w:rsidR="0024495C">
        <w:tab/>
      </w:r>
      <w:r w:rsidRPr="00375BA5">
        <w:t xml:space="preserve">Date </w:t>
      </w:r>
    </w:p>
    <w:p w14:paraId="18099860" w14:textId="77777777" w:rsidR="00375BA5" w:rsidRPr="00375BA5" w:rsidRDefault="0024495C" w:rsidP="0024495C">
      <w:pPr>
        <w:spacing w:before="240"/>
        <w:rPr>
          <w:u w:val="single"/>
        </w:rPr>
      </w:pPr>
      <w:r>
        <w:rPr>
          <w:noProof/>
          <w:u w:val="single"/>
        </w:rPr>
        <mc:AlternateContent>
          <mc:Choice Requires="wps">
            <w:drawing>
              <wp:inline distT="0" distB="0" distL="0" distR="0" wp14:anchorId="419D948E" wp14:editId="5558D743">
                <wp:extent cx="3214370"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321437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679E159"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253.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" stroked="f">
                <v:stroke joinstyle="miter"/>
                <w10:anchorlock/>
              </v:line>
            </w:pict>
          </mc:Fallback>
        </mc:AlternateContent>
      </w:r>
    </w:p>
    <w:p w14:paraId="432754DF" w14:textId="77777777" w:rsidR="00375BA5" w:rsidRPr="00375BA5" w:rsidRDefault="00375BA5" w:rsidP="00375BA5">
      <w:r w:rsidRPr="00375BA5">
        <w:t>Participant Name (Please Print)</w:t>
      </w:r>
    </w:p>
    <w:sectPr w:rsidR="00375BA5" w:rsidRPr="00375BA5" w:rsidSect="009A5050">
      <w:headerReference w:type="default" r:id="rId6"/>
      <w:footerReference w:type="default" r:id="rId7"/>
      <w:headerReference w:type="first" r:id="rId8"/>
      <w:footerReference w:type="first" r:id="rId9"/>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193F6" w14:textId="77777777" w:rsidR="00EB3CD6" w:rsidRDefault="00EB3CD6">
      <w:r>
        <w:separator/>
      </w:r>
    </w:p>
  </w:endnote>
  <w:endnote w:type="continuationSeparator" w:id="0">
    <w:p w14:paraId="0CEA0C7A" w14:textId="77777777" w:rsidR="00EB3CD6" w:rsidRDefault="00EB3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618281"/>
      <w:docPartObj>
        <w:docPartGallery w:val="Page Numbers (Bottom of Page)"/>
        <w:docPartUnique/>
      </w:docPartObj>
    </w:sdtPr>
    <w:sdtEndPr/>
    <w:sdtContent>
      <w:sdt>
        <w:sdtPr>
          <w:id w:val="1579101022"/>
          <w:docPartObj>
            <w:docPartGallery w:val="Page Numbers (Top of Page)"/>
            <w:docPartUnique/>
          </w:docPartObj>
        </w:sdtPr>
        <w:sdtEndPr/>
        <w:sdtContent>
          <w:p w14:paraId="7D5673BB" w14:textId="1A3CB71A" w:rsidR="00F53148" w:rsidRDefault="00F5314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DB37F0" w14:textId="72407D33"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706633"/>
      <w:docPartObj>
        <w:docPartGallery w:val="Page Numbers (Bottom of Page)"/>
        <w:docPartUnique/>
      </w:docPartObj>
    </w:sdtPr>
    <w:sdtEndPr/>
    <w:sdtContent>
      <w:sdt>
        <w:sdtPr>
          <w:id w:val="1728636285"/>
          <w:docPartObj>
            <w:docPartGallery w:val="Page Numbers (Top of Page)"/>
            <w:docPartUnique/>
          </w:docPartObj>
        </w:sdtPr>
        <w:sdtEndPr/>
        <w:sdtContent>
          <w:p w14:paraId="64CFA13E" w14:textId="4BBACA6C" w:rsidR="009A5050" w:rsidRDefault="009A505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998B65" w14:textId="30987BBC"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A12E4" w14:textId="77777777" w:rsidR="00EB3CD6" w:rsidRDefault="00EB3CD6">
      <w:r>
        <w:separator/>
      </w:r>
    </w:p>
  </w:footnote>
  <w:footnote w:type="continuationSeparator" w:id="0">
    <w:p w14:paraId="1CDD4C23" w14:textId="77777777" w:rsidR="00EB3CD6" w:rsidRDefault="00EB3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FCEA" w14:textId="77777777" w:rsidR="00EE406F" w:rsidRPr="008C1EF7" w:rsidRDefault="0024495C"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23721CF0" wp14:editId="6BCCE160">
              <wp:extent cx="6157913" cy="0"/>
              <wp:effectExtent l="0" t="0" r="0" b="0"/>
              <wp:docPr id="11" name="Straight Connector 11" descr="LIne"/>
              <wp:cNvGraphicFramePr/>
              <a:graphic xmlns:a="http://schemas.openxmlformats.org/drawingml/2006/main">
                <a:graphicData uri="http://schemas.microsoft.com/office/word/2010/wordprocessingShape">
                  <wps:wsp>
                    <wps:cNvCnPr/>
                    <wps:spPr>
                      <a:xfrm>
                        <a:off x="0" y="0"/>
                        <a:ext cx="6157913"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65B259A" id="Straight Connector 11" o:spid="_x0000_s1026" alt="LIne" style="visibility:visible;mso-wrap-style:square;mso-left-percent:-10001;mso-top-percent:-10001;mso-position-horizontal:absolute;mso-position-horizontal-relative:char;mso-position-vertical:absolute;mso-position-vertical-relative:line;mso-left-percent:-10001;mso-top-percent:-10001" from="0,0" to="48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" stroked="f" strokeweight=".5pt">
              <v:stroke joinstyle="miter"/>
              <w10:anchorlock/>
            </v:line>
          </w:pict>
        </mc:Fallback>
      </mc:AlternateContent>
    </w:r>
  </w:p>
  <w:p w14:paraId="60F58F46" w14:textId="77777777" w:rsidR="00EE406F" w:rsidRPr="000E1829" w:rsidRDefault="00EE406F" w:rsidP="0024495C">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47864A58" w14:textId="4086F93A" w:rsidR="00EE406F" w:rsidRDefault="0024495C" w:rsidP="003B1E94">
    <w:pPr>
      <w:pStyle w:val="Header"/>
      <w:tabs>
        <w:tab w:val="left" w:pos="9720"/>
      </w:tabs>
      <w:rPr>
        <w:sz w:val="12"/>
        <w:szCs w:val="12"/>
      </w:rPr>
    </w:pPr>
    <w:r>
      <w:rPr>
        <w:noProof/>
        <w:sz w:val="12"/>
        <w:szCs w:val="12"/>
      </w:rPr>
      <mc:AlternateContent>
        <mc:Choice Requires="wps">
          <w:drawing>
            <wp:inline distT="0" distB="0" distL="0" distR="0" wp14:anchorId="2DEF16F0" wp14:editId="484FC0CA">
              <wp:extent cx="6157595" cy="4762"/>
              <wp:effectExtent l="0" t="0" r="33655" b="33655"/>
              <wp:docPr id="12" name="Straight Connector 12" descr="LIne"/>
              <wp:cNvGraphicFramePr/>
              <a:graphic xmlns:a="http://schemas.openxmlformats.org/drawingml/2006/main">
                <a:graphicData uri="http://schemas.microsoft.com/office/word/2010/wordprocessingShape">
                  <wps:wsp>
                    <wps:cNvCnPr/>
                    <wps:spPr>
                      <a:xfrm>
                        <a:off x="0" y="0"/>
                        <a:ext cx="6157595" cy="47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080B547" id="Straight Connector 12" o:spid="_x0000_s1026" alt="LIne" style="visibility:visible;mso-wrap-style:square;mso-left-percent:-10001;mso-top-percent:-10001;mso-position-horizontal:absolute;mso-position-horizontal-relative:char;mso-position-vertical:absolute;mso-position-vertical-relative:line;mso-left-percent:-10001;mso-top-percent:-10001" from="0,0" to="484.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" strokecolor="black [3200]" strokeweight=".5pt">
              <v:stroke joinstyle="miter"/>
              <w10:anchorlock/>
            </v:line>
          </w:pict>
        </mc:Fallback>
      </mc:AlternateContent>
    </w:r>
  </w:p>
  <w:p w14:paraId="1513FF50" w14:textId="77777777" w:rsidR="009A5050" w:rsidRPr="008E3C9C" w:rsidRDefault="009A5050"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D7E98" w14:textId="0DD67E56" w:rsidR="00254032" w:rsidRDefault="009A5050" w:rsidP="009A5050">
    <w:pPr>
      <w:pStyle w:val="Header"/>
      <w:jc w:val="center"/>
    </w:pPr>
    <w:r>
      <w:rPr>
        <w:noProof/>
      </w:rPr>
      <w:drawing>
        <wp:inline distT="0" distB="0" distL="0" distR="0" wp14:anchorId="78B972F8" wp14:editId="7D7C8A1A">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W0NDKzNDcxsDBW0lEKTi0uzszPAykwqQUAv9nuJywAAAA="/>
  </w:docVars>
  <w:rsids>
    <w:rsidRoot w:val="00375818"/>
    <w:rsid w:val="00013A29"/>
    <w:rsid w:val="00025982"/>
    <w:rsid w:val="000411CF"/>
    <w:rsid w:val="00085B57"/>
    <w:rsid w:val="000D2095"/>
    <w:rsid w:val="000E1829"/>
    <w:rsid w:val="000F141D"/>
    <w:rsid w:val="00171C27"/>
    <w:rsid w:val="00183A3C"/>
    <w:rsid w:val="00194B39"/>
    <w:rsid w:val="001B08D3"/>
    <w:rsid w:val="001B3284"/>
    <w:rsid w:val="001C28CF"/>
    <w:rsid w:val="001E5037"/>
    <w:rsid w:val="002220A6"/>
    <w:rsid w:val="002418E2"/>
    <w:rsid w:val="0024495C"/>
    <w:rsid w:val="00254032"/>
    <w:rsid w:val="002A4F3D"/>
    <w:rsid w:val="002A7EA6"/>
    <w:rsid w:val="002B14EE"/>
    <w:rsid w:val="002B4C05"/>
    <w:rsid w:val="002D7F9A"/>
    <w:rsid w:val="00320572"/>
    <w:rsid w:val="00337D74"/>
    <w:rsid w:val="00351E7C"/>
    <w:rsid w:val="00364BAA"/>
    <w:rsid w:val="00370917"/>
    <w:rsid w:val="00375818"/>
    <w:rsid w:val="00375BA5"/>
    <w:rsid w:val="003A6369"/>
    <w:rsid w:val="003B1E94"/>
    <w:rsid w:val="003C259F"/>
    <w:rsid w:val="003F1978"/>
    <w:rsid w:val="00400F48"/>
    <w:rsid w:val="00401A6E"/>
    <w:rsid w:val="00461538"/>
    <w:rsid w:val="0049706E"/>
    <w:rsid w:val="004B5D8A"/>
    <w:rsid w:val="004E7D78"/>
    <w:rsid w:val="00555255"/>
    <w:rsid w:val="00577894"/>
    <w:rsid w:val="005A7C81"/>
    <w:rsid w:val="0064376B"/>
    <w:rsid w:val="00652B91"/>
    <w:rsid w:val="00657212"/>
    <w:rsid w:val="00661888"/>
    <w:rsid w:val="006722AC"/>
    <w:rsid w:val="006A37BB"/>
    <w:rsid w:val="006C26A6"/>
    <w:rsid w:val="006D61F7"/>
    <w:rsid w:val="007348C8"/>
    <w:rsid w:val="00745734"/>
    <w:rsid w:val="00821F7C"/>
    <w:rsid w:val="0086718D"/>
    <w:rsid w:val="008A388C"/>
    <w:rsid w:val="008C1EF7"/>
    <w:rsid w:val="008D33A1"/>
    <w:rsid w:val="008E3C9C"/>
    <w:rsid w:val="008E704B"/>
    <w:rsid w:val="009146B6"/>
    <w:rsid w:val="00943FFA"/>
    <w:rsid w:val="009501C4"/>
    <w:rsid w:val="0095072C"/>
    <w:rsid w:val="00964C23"/>
    <w:rsid w:val="00976B8C"/>
    <w:rsid w:val="009A5050"/>
    <w:rsid w:val="009F00D3"/>
    <w:rsid w:val="00A24459"/>
    <w:rsid w:val="00A27945"/>
    <w:rsid w:val="00A62D3A"/>
    <w:rsid w:val="00A72CC7"/>
    <w:rsid w:val="00A7345B"/>
    <w:rsid w:val="00A907D1"/>
    <w:rsid w:val="00AA38F6"/>
    <w:rsid w:val="00AB2E4B"/>
    <w:rsid w:val="00AF26D6"/>
    <w:rsid w:val="00C0672F"/>
    <w:rsid w:val="00C522C5"/>
    <w:rsid w:val="00C63C29"/>
    <w:rsid w:val="00C81EBF"/>
    <w:rsid w:val="00CA1424"/>
    <w:rsid w:val="00CE5120"/>
    <w:rsid w:val="00CF58C7"/>
    <w:rsid w:val="00D223AC"/>
    <w:rsid w:val="00D34891"/>
    <w:rsid w:val="00D36353"/>
    <w:rsid w:val="00D36E4D"/>
    <w:rsid w:val="00D962E7"/>
    <w:rsid w:val="00DC0FC0"/>
    <w:rsid w:val="00DC1FE7"/>
    <w:rsid w:val="00E243E4"/>
    <w:rsid w:val="00E32B9B"/>
    <w:rsid w:val="00E557A4"/>
    <w:rsid w:val="00E60F78"/>
    <w:rsid w:val="00EA0EE4"/>
    <w:rsid w:val="00EA54FF"/>
    <w:rsid w:val="00EB0724"/>
    <w:rsid w:val="00EB3CD6"/>
    <w:rsid w:val="00EE406F"/>
    <w:rsid w:val="00EE6F13"/>
    <w:rsid w:val="00F0043C"/>
    <w:rsid w:val="00F05834"/>
    <w:rsid w:val="00F161B7"/>
    <w:rsid w:val="00F40907"/>
    <w:rsid w:val="00F53148"/>
    <w:rsid w:val="00F827DE"/>
    <w:rsid w:val="00F92565"/>
    <w:rsid w:val="00F95C64"/>
    <w:rsid w:val="00FB0FB9"/>
    <w:rsid w:val="00FB3FEF"/>
    <w:rsid w:val="00FD7F78"/>
    <w:rsid w:val="00FE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1A43"/>
  <w15:chartTrackingRefBased/>
  <w15:docId w15:val="{5EBF27C7-2068-4D20-9DEB-B6078721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18"/>
    <w:rPr>
      <w:sz w:val="24"/>
      <w:szCs w:val="24"/>
    </w:rPr>
  </w:style>
  <w:style w:type="paragraph" w:styleId="Heading1">
    <w:name w:val="heading 1"/>
    <w:basedOn w:val="Header"/>
    <w:next w:val="Normal"/>
    <w:qFormat/>
    <w:rsid w:val="00A7345B"/>
    <w:pPr>
      <w:spacing w:before="240" w:line="360" w:lineRule="auto"/>
      <w:jc w:val="center"/>
      <w:outlineLvl w:val="0"/>
    </w:pPr>
    <w:rPr>
      <w:b/>
      <w:caps/>
      <w:sz w:val="28"/>
      <w:szCs w:val="28"/>
    </w:rPr>
  </w:style>
  <w:style w:type="paragraph" w:styleId="Heading2">
    <w:name w:val="heading 2"/>
    <w:basedOn w:val="Normal"/>
    <w:next w:val="Normal"/>
    <w:link w:val="Heading2Char"/>
    <w:uiPriority w:val="9"/>
    <w:unhideWhenUsed/>
    <w:qFormat/>
    <w:rsid w:val="00A7345B"/>
    <w:pPr>
      <w:keepNext/>
      <w:keepLines/>
      <w:spacing w:before="40"/>
      <w:outlineLvl w:val="1"/>
    </w:pPr>
    <w:rPr>
      <w:rFonts w:eastAsiaTheme="majorEastAsia" w:cstheme="majorBidi"/>
      <w:b/>
      <w:color w:val="000000" w:themeColor="text1"/>
      <w:szCs w:val="26"/>
    </w:rPr>
  </w:style>
  <w:style w:type="paragraph" w:styleId="Heading3">
    <w:name w:val="heading 3"/>
    <w:basedOn w:val="Header"/>
    <w:next w:val="Normal"/>
    <w:qFormat/>
    <w:rsid w:val="00A7345B"/>
    <w:pPr>
      <w:spacing w:line="360" w:lineRule="auto"/>
      <w:outlineLvl w:val="2"/>
    </w:pPr>
    <w:rPr>
      <w:b/>
      <w:caps/>
    </w:rPr>
  </w:style>
  <w:style w:type="paragraph" w:styleId="Heading4">
    <w:name w:val="heading 4"/>
    <w:basedOn w:val="Heading3"/>
    <w:next w:val="Normal"/>
    <w:link w:val="Heading4Char"/>
    <w:uiPriority w:val="9"/>
    <w:unhideWhenUsed/>
    <w:qFormat/>
    <w:rsid w:val="00A7345B"/>
    <w:pPr>
      <w:spacing w:before="240" w:after="120" w:line="240" w:lineRule="auto"/>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Normal"/>
    <w:qFormat/>
    <w:rsid w:val="00375818"/>
    <w:pPr>
      <w:jc w:val="center"/>
    </w:pPr>
    <w:rPr>
      <w:b/>
      <w:bCs/>
    </w:rPr>
  </w:style>
  <w:style w:type="paragraph" w:styleId="Subtitle">
    <w:name w:val="Subtitle"/>
    <w:basedOn w:val="Heading3"/>
    <w:qFormat/>
    <w:rsid w:val="00A62D3A"/>
    <w:pPr>
      <w:spacing w:after="120"/>
    </w:pPr>
    <w:rPr>
      <w:i/>
      <w:iCs/>
      <w:color w:val="FF0000"/>
      <w:sz w:val="20"/>
      <w:szCs w:val="20"/>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paragraph" w:styleId="ListParagraph">
    <w:name w:val="List Paragraph"/>
    <w:basedOn w:val="Normal"/>
    <w:uiPriority w:val="34"/>
    <w:qFormat/>
    <w:rsid w:val="006D61F7"/>
    <w:pPr>
      <w:ind w:left="720"/>
      <w:contextualSpacing/>
    </w:pPr>
  </w:style>
  <w:style w:type="paragraph" w:styleId="Quote">
    <w:name w:val="Quote"/>
    <w:basedOn w:val="Subtitle"/>
    <w:next w:val="Normal"/>
    <w:link w:val="QuoteChar"/>
    <w:uiPriority w:val="29"/>
    <w:qFormat/>
    <w:rsid w:val="00A62D3A"/>
  </w:style>
  <w:style w:type="character" w:customStyle="1" w:styleId="QuoteChar">
    <w:name w:val="Quote Char"/>
    <w:basedOn w:val="DefaultParagraphFont"/>
    <w:link w:val="Quote"/>
    <w:uiPriority w:val="29"/>
    <w:rsid w:val="00A62D3A"/>
    <w:rPr>
      <w:b/>
      <w:bCs/>
      <w:i/>
      <w:iCs/>
      <w:color w:val="FF0000"/>
    </w:rPr>
  </w:style>
  <w:style w:type="character" w:customStyle="1" w:styleId="Heading2Char">
    <w:name w:val="Heading 2 Char"/>
    <w:basedOn w:val="DefaultParagraphFont"/>
    <w:link w:val="Heading2"/>
    <w:uiPriority w:val="9"/>
    <w:rsid w:val="00A7345B"/>
    <w:rPr>
      <w:rFonts w:eastAsiaTheme="majorEastAsia" w:cstheme="majorBidi"/>
      <w:b/>
      <w:color w:val="000000" w:themeColor="text1"/>
      <w:sz w:val="24"/>
      <w:szCs w:val="26"/>
    </w:rPr>
  </w:style>
  <w:style w:type="character" w:customStyle="1" w:styleId="Heading4Char">
    <w:name w:val="Heading 4 Char"/>
    <w:basedOn w:val="DefaultParagraphFont"/>
    <w:link w:val="Heading4"/>
    <w:uiPriority w:val="9"/>
    <w:rsid w:val="00A7345B"/>
    <w:rPr>
      <w:b/>
      <w:caps/>
      <w:sz w:val="24"/>
      <w:szCs w:val="24"/>
      <w:u w:val="single"/>
    </w:rPr>
  </w:style>
  <w:style w:type="character" w:styleId="PlaceholderText">
    <w:name w:val="Placeholder Text"/>
    <w:basedOn w:val="DefaultParagraphFont"/>
    <w:uiPriority w:val="99"/>
    <w:semiHidden/>
    <w:rsid w:val="00D36353"/>
    <w:rPr>
      <w:color w:val="808080"/>
    </w:rPr>
  </w:style>
  <w:style w:type="character" w:customStyle="1" w:styleId="FooterChar">
    <w:name w:val="Footer Char"/>
    <w:basedOn w:val="DefaultParagraphFont"/>
    <w:link w:val="Footer"/>
    <w:uiPriority w:val="99"/>
    <w:rsid w:val="009A5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6EABC39-3574-4D6E-95E4-097051054A9A}"/>
      </w:docPartPr>
      <w:docPartBody>
        <w:p w:rsidR="00C36276" w:rsidRDefault="004A0C5A">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0C5A"/>
    <w:rsid w:val="00085BDF"/>
    <w:rsid w:val="002829B7"/>
    <w:rsid w:val="003448BD"/>
    <w:rsid w:val="004A0C5A"/>
    <w:rsid w:val="00876B6E"/>
    <w:rsid w:val="00C36276"/>
    <w:rsid w:val="00CE3C49"/>
    <w:rsid w:val="00ED7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0C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Jerra Strong</cp:lastModifiedBy>
  <cp:revision>3</cp:revision>
  <cp:lastPrinted>2012-04-18T16:42:00Z</cp:lastPrinted>
  <dcterms:created xsi:type="dcterms:W3CDTF">2025-06-02T18:11:00Z</dcterms:created>
  <dcterms:modified xsi:type="dcterms:W3CDTF">2025-06-09T21:21:00Z</dcterms:modified>
</cp:coreProperties>
</file>